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D5B19" w14:textId="77777777" w:rsidR="00B549A8" w:rsidRDefault="00B549A8">
      <w:pPr>
        <w:rPr>
          <w:lang w:val="sr-Cyrl-R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EE40A6B" wp14:editId="3D7096EB">
            <wp:simplePos x="0" y="0"/>
            <wp:positionH relativeFrom="column">
              <wp:posOffset>-97155</wp:posOffset>
            </wp:positionH>
            <wp:positionV relativeFrom="paragraph">
              <wp:posOffset>104140</wp:posOffset>
            </wp:positionV>
            <wp:extent cx="544195" cy="676275"/>
            <wp:effectExtent l="0" t="0" r="8255" b="9525"/>
            <wp:wrapTight wrapText="bothSides">
              <wp:wrapPolygon edited="0">
                <wp:start x="0" y="0"/>
                <wp:lineTo x="0" y="16428"/>
                <wp:lineTo x="1512" y="19470"/>
                <wp:lineTo x="5293" y="21296"/>
                <wp:lineTo x="15879" y="21296"/>
                <wp:lineTo x="19659" y="19470"/>
                <wp:lineTo x="21172" y="16428"/>
                <wp:lineTo x="21172" y="0"/>
                <wp:lineTo x="0" y="0"/>
              </wp:wrapPolygon>
            </wp:wrapTight>
            <wp:docPr id="1" name="Picture 1" descr="Ð ÐµÐ·ÑÐ»ÑÐ°Ñ ÑÐ»Ð¸ÐºÐ° Ð·Ð° univerzitet u kragujevac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Ð ÐµÐ·ÑÐ»ÑÐ°Ñ ÑÐ»Ð¸ÐºÐ° Ð·Ð° univerzitet u kragujevac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9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DCACCB" w14:textId="77777777" w:rsidR="001777D7" w:rsidRPr="00C30AF8" w:rsidRDefault="00B549A8">
      <w:pPr>
        <w:rPr>
          <w:sz w:val="26"/>
          <w:szCs w:val="26"/>
          <w:lang w:val="sr-Cyrl-RS"/>
        </w:rPr>
      </w:pPr>
      <w:r w:rsidRPr="00C30AF8">
        <w:rPr>
          <w:sz w:val="26"/>
          <w:szCs w:val="26"/>
          <w:lang w:val="sr-Cyrl-RS"/>
        </w:rPr>
        <w:t>Канцеларија за међународне пројекте</w:t>
      </w:r>
    </w:p>
    <w:p w14:paraId="63DDB200" w14:textId="77777777" w:rsidR="00B549A8" w:rsidRPr="00C30AF8" w:rsidRDefault="00B549A8">
      <w:pPr>
        <w:rPr>
          <w:sz w:val="26"/>
          <w:szCs w:val="26"/>
          <w:lang w:val="sr-Cyrl-RS"/>
        </w:rPr>
      </w:pPr>
      <w:r w:rsidRPr="00C30AF8">
        <w:rPr>
          <w:sz w:val="26"/>
          <w:szCs w:val="26"/>
          <w:lang w:val="sr-Cyrl-RS"/>
        </w:rPr>
        <w:t xml:space="preserve">Универзитета у Крагујевцу </w:t>
      </w:r>
    </w:p>
    <w:p w14:paraId="4B028410" w14:textId="77777777" w:rsidR="00B549A8" w:rsidRDefault="00B549A8">
      <w:pPr>
        <w:rPr>
          <w:lang w:val="sr-Cyrl-RS"/>
        </w:rPr>
      </w:pPr>
    </w:p>
    <w:p w14:paraId="3A914064" w14:textId="77777777" w:rsidR="00B549A8" w:rsidRDefault="00B549A8">
      <w:pPr>
        <w:rPr>
          <w:lang w:val="sr-Cyrl-RS"/>
        </w:rPr>
      </w:pPr>
      <w:r w:rsidRPr="00D2294C">
        <w:rPr>
          <w:b/>
          <w:lang w:val="sr-Cyrl-RS"/>
        </w:rPr>
        <w:t>Датум</w:t>
      </w:r>
      <w:r>
        <w:rPr>
          <w:lang w:val="sr-Cyrl-RS"/>
        </w:rPr>
        <w:t>: 17. јануар 2019. године</w:t>
      </w:r>
    </w:p>
    <w:p w14:paraId="7160095A" w14:textId="77777777" w:rsidR="00B549A8" w:rsidRDefault="00B549A8">
      <w:pPr>
        <w:rPr>
          <w:lang w:val="sr-Cyrl-RS"/>
        </w:rPr>
      </w:pPr>
      <w:r w:rsidRPr="00D2294C">
        <w:rPr>
          <w:b/>
          <w:lang w:val="sr-Cyrl-RS"/>
        </w:rPr>
        <w:t>Време</w:t>
      </w:r>
      <w:r>
        <w:rPr>
          <w:lang w:val="sr-Cyrl-RS"/>
        </w:rPr>
        <w:t>: 1</w:t>
      </w:r>
      <w:r w:rsidR="00EC3F98">
        <w:rPr>
          <w:lang w:val="sr-Cyrl-RS"/>
        </w:rPr>
        <w:t>1</w:t>
      </w:r>
      <w:r>
        <w:rPr>
          <w:lang w:val="sr-Cyrl-RS"/>
        </w:rPr>
        <w:t xml:space="preserve"> часова</w:t>
      </w:r>
    </w:p>
    <w:p w14:paraId="0C53B769" w14:textId="77777777" w:rsidR="00B549A8" w:rsidRDefault="00B549A8">
      <w:pPr>
        <w:rPr>
          <w:lang w:val="sr-Cyrl-RS"/>
        </w:rPr>
      </w:pPr>
      <w:r w:rsidRPr="00D2294C">
        <w:rPr>
          <w:b/>
          <w:lang w:val="sr-Cyrl-RS"/>
        </w:rPr>
        <w:t>Место</w:t>
      </w:r>
      <w:r>
        <w:rPr>
          <w:lang w:val="sr-Cyrl-RS"/>
        </w:rPr>
        <w:t>: Сала сената, Ректорат Универзитета у Крагујевцу, Јована Цвијића бб</w:t>
      </w:r>
    </w:p>
    <w:p w14:paraId="02AFF869" w14:textId="77777777" w:rsidR="00B549A8" w:rsidRDefault="00B549A8">
      <w:pPr>
        <w:rPr>
          <w:lang w:val="sr-Cyrl-RS"/>
        </w:rPr>
      </w:pPr>
    </w:p>
    <w:p w14:paraId="33D98FA3" w14:textId="77777777" w:rsidR="00B549A8" w:rsidRPr="00D2294C" w:rsidRDefault="00B549A8" w:rsidP="00D2294C">
      <w:pPr>
        <w:jc w:val="center"/>
        <w:rPr>
          <w:b/>
          <w:lang w:val="sr-Cyrl-RS"/>
        </w:rPr>
      </w:pPr>
      <w:r w:rsidRPr="00D2294C">
        <w:rPr>
          <w:b/>
          <w:sz w:val="28"/>
          <w:lang w:val="sr-Cyrl-RS"/>
        </w:rPr>
        <w:t>Агенда</w:t>
      </w:r>
    </w:p>
    <w:p w14:paraId="3C684299" w14:textId="77777777" w:rsidR="00B549A8" w:rsidRDefault="00B549A8">
      <w:pPr>
        <w:rPr>
          <w:lang w:val="sr-Cyrl-RS"/>
        </w:rPr>
      </w:pPr>
      <w:r>
        <w:rPr>
          <w:lang w:val="sr-Cyrl-RS"/>
        </w:rPr>
        <w:t xml:space="preserve">10:30 – 11:00 </w:t>
      </w:r>
      <w:r w:rsidRPr="00D2294C">
        <w:rPr>
          <w:b/>
          <w:lang w:val="sr-Cyrl-RS"/>
        </w:rPr>
        <w:t>Регистрација</w:t>
      </w:r>
    </w:p>
    <w:p w14:paraId="06CFC505" w14:textId="77777777" w:rsidR="00B549A8" w:rsidRPr="003D6915" w:rsidRDefault="003D6915">
      <w:r>
        <w:t>_____________________________________________________________________________________</w:t>
      </w:r>
    </w:p>
    <w:p w14:paraId="6BC617B2" w14:textId="77777777" w:rsidR="00B549A8" w:rsidRPr="00D2294C" w:rsidRDefault="00B549A8">
      <w:pPr>
        <w:rPr>
          <w:b/>
          <w:lang w:val="sr-Cyrl-RS"/>
        </w:rPr>
      </w:pPr>
      <w:r>
        <w:rPr>
          <w:lang w:val="sr-Cyrl-RS"/>
        </w:rPr>
        <w:t xml:space="preserve">11:00 – 11:10 </w:t>
      </w:r>
      <w:r w:rsidRPr="00D2294C">
        <w:rPr>
          <w:b/>
          <w:lang w:val="sr-Cyrl-RS"/>
        </w:rPr>
        <w:t>Поздравна реч</w:t>
      </w:r>
    </w:p>
    <w:p w14:paraId="2988016D" w14:textId="77777777" w:rsidR="00B549A8" w:rsidRPr="00D2294C" w:rsidRDefault="00B549A8" w:rsidP="00D2294C">
      <w:pPr>
        <w:pStyle w:val="ListParagraph"/>
        <w:numPr>
          <w:ilvl w:val="0"/>
          <w:numId w:val="1"/>
        </w:numPr>
        <w:rPr>
          <w:lang w:val="sr-Cyrl-RS"/>
        </w:rPr>
      </w:pPr>
      <w:r w:rsidRPr="00D2294C">
        <w:rPr>
          <w:lang w:val="sr-Cyrl-RS"/>
        </w:rPr>
        <w:t>Проф. др Ненад Филиповић, ректор Универзитета у Крагујевцу</w:t>
      </w:r>
    </w:p>
    <w:p w14:paraId="61AB6C84" w14:textId="77777777" w:rsidR="00B549A8" w:rsidRPr="003D6915" w:rsidRDefault="003D6915">
      <w:r>
        <w:t>_____________________________________________________________________________________</w:t>
      </w:r>
    </w:p>
    <w:p w14:paraId="086EED75" w14:textId="77777777" w:rsidR="00B549A8" w:rsidRDefault="00B549A8">
      <w:pPr>
        <w:rPr>
          <w:lang w:val="sr-Cyrl-RS"/>
        </w:rPr>
      </w:pPr>
      <w:r>
        <w:rPr>
          <w:lang w:val="sr-Cyrl-RS"/>
        </w:rPr>
        <w:t>11:10 – 1</w:t>
      </w:r>
      <w:r w:rsidR="0013298E">
        <w:t>2</w:t>
      </w:r>
      <w:r>
        <w:rPr>
          <w:lang w:val="sr-Cyrl-RS"/>
        </w:rPr>
        <w:t>:</w:t>
      </w:r>
      <w:r w:rsidR="0013298E">
        <w:t>1</w:t>
      </w:r>
      <w:r>
        <w:rPr>
          <w:lang w:val="sr-Cyrl-RS"/>
        </w:rPr>
        <w:t xml:space="preserve">0 </w:t>
      </w:r>
      <w:r w:rsidRPr="00D2294C">
        <w:rPr>
          <w:b/>
          <w:lang w:val="sr-Cyrl-RS"/>
        </w:rPr>
        <w:t>Презентације</w:t>
      </w:r>
    </w:p>
    <w:p w14:paraId="47910369" w14:textId="3E969D60" w:rsidR="00B549A8" w:rsidRDefault="00B549A8" w:rsidP="00D2294C">
      <w:pPr>
        <w:pStyle w:val="ListParagraph"/>
        <w:numPr>
          <w:ilvl w:val="0"/>
          <w:numId w:val="1"/>
        </w:numPr>
        <w:rPr>
          <w:lang w:val="sr-Cyrl-RS"/>
        </w:rPr>
      </w:pPr>
      <w:r w:rsidRPr="00D2294C">
        <w:rPr>
          <w:lang w:val="sr-Cyrl-RS"/>
        </w:rPr>
        <w:t>Изградња капацитета у високом образовању</w:t>
      </w:r>
    </w:p>
    <w:p w14:paraId="74E37465" w14:textId="77777777" w:rsidR="005870B1" w:rsidRPr="00D2294C" w:rsidRDefault="005870B1" w:rsidP="005870B1">
      <w:pPr>
        <w:pStyle w:val="ListParagraph"/>
        <w:numPr>
          <w:ilvl w:val="0"/>
          <w:numId w:val="1"/>
        </w:numPr>
        <w:rPr>
          <w:lang w:val="sr-Cyrl-RS"/>
        </w:rPr>
      </w:pPr>
      <w:r w:rsidRPr="00D2294C">
        <w:rPr>
          <w:lang w:val="sr-Cyrl-RS"/>
        </w:rPr>
        <w:t>Заједнички мастер програми</w:t>
      </w:r>
    </w:p>
    <w:p w14:paraId="4EBEB5F5" w14:textId="77777777" w:rsidR="008E374D" w:rsidRPr="00D2294C" w:rsidRDefault="008E374D" w:rsidP="008E374D">
      <w:pPr>
        <w:pStyle w:val="ListParagraph"/>
        <w:numPr>
          <w:ilvl w:val="0"/>
          <w:numId w:val="1"/>
        </w:numPr>
        <w:rPr>
          <w:lang w:val="sr-Cyrl-RS"/>
        </w:rPr>
      </w:pPr>
      <w:r w:rsidRPr="00D2294C">
        <w:rPr>
          <w:lang w:val="sr-Cyrl-RS"/>
        </w:rPr>
        <w:t xml:space="preserve">Стратешка партнерства у области високог образовања </w:t>
      </w:r>
    </w:p>
    <w:p w14:paraId="29A7AC51" w14:textId="77777777" w:rsidR="008E374D" w:rsidRPr="00D2294C" w:rsidRDefault="00B549A8" w:rsidP="008E374D">
      <w:pPr>
        <w:pStyle w:val="ListParagraph"/>
        <w:numPr>
          <w:ilvl w:val="0"/>
          <w:numId w:val="1"/>
        </w:numPr>
        <w:rPr>
          <w:lang w:val="sr-Cyrl-RS"/>
        </w:rPr>
      </w:pPr>
      <w:r w:rsidRPr="00D2294C">
        <w:rPr>
          <w:lang w:val="sr-Cyrl-RS"/>
        </w:rPr>
        <w:t xml:space="preserve">Савези знања </w:t>
      </w:r>
      <w:r w:rsidR="008E374D">
        <w:rPr>
          <w:lang w:val="sr-Cyrl-RS"/>
        </w:rPr>
        <w:t xml:space="preserve">и </w:t>
      </w:r>
      <w:r w:rsidR="008E374D" w:rsidRPr="00D2294C">
        <w:rPr>
          <w:lang w:val="sr-Cyrl-RS"/>
        </w:rPr>
        <w:t xml:space="preserve">Савези секторских вештина </w:t>
      </w:r>
    </w:p>
    <w:p w14:paraId="7D56FD62" w14:textId="77777777" w:rsidR="00B549A8" w:rsidRPr="00D2294C" w:rsidRDefault="00B549A8" w:rsidP="00D2294C">
      <w:pPr>
        <w:pStyle w:val="ListParagraph"/>
        <w:numPr>
          <w:ilvl w:val="0"/>
          <w:numId w:val="1"/>
        </w:numPr>
        <w:rPr>
          <w:lang w:val="sr-Cyrl-RS"/>
        </w:rPr>
      </w:pPr>
      <w:r w:rsidRPr="00D2294C">
        <w:rPr>
          <w:lang w:val="sr-Cyrl-RS"/>
        </w:rPr>
        <w:t xml:space="preserve">Жан Моне </w:t>
      </w:r>
    </w:p>
    <w:p w14:paraId="71C63122" w14:textId="77777777" w:rsidR="00D2294C" w:rsidRPr="003D6915" w:rsidRDefault="003D6915" w:rsidP="00B549A8">
      <w:r>
        <w:t>_____________________________________________________________________________________</w:t>
      </w:r>
    </w:p>
    <w:p w14:paraId="5B57E494" w14:textId="6101B470" w:rsidR="00D2294C" w:rsidRDefault="00D2294C" w:rsidP="00B549A8">
      <w:pPr>
        <w:rPr>
          <w:b/>
          <w:lang w:val="sr-Cyrl-RS"/>
        </w:rPr>
      </w:pPr>
      <w:r>
        <w:rPr>
          <w:lang w:val="sr-Cyrl-RS"/>
        </w:rPr>
        <w:t>1</w:t>
      </w:r>
      <w:r w:rsidR="00E145A5">
        <w:t>2</w:t>
      </w:r>
      <w:r>
        <w:rPr>
          <w:lang w:val="sr-Cyrl-RS"/>
        </w:rPr>
        <w:t>:</w:t>
      </w:r>
      <w:r w:rsidR="00E145A5">
        <w:t>10</w:t>
      </w:r>
      <w:r>
        <w:rPr>
          <w:lang w:val="sr-Cyrl-RS"/>
        </w:rPr>
        <w:t xml:space="preserve"> – 1</w:t>
      </w:r>
      <w:r w:rsidR="00E145A5">
        <w:t>2</w:t>
      </w:r>
      <w:r>
        <w:rPr>
          <w:lang w:val="sr-Cyrl-RS"/>
        </w:rPr>
        <w:t>:</w:t>
      </w:r>
      <w:r w:rsidR="00E145A5">
        <w:t>4</w:t>
      </w:r>
      <w:r>
        <w:rPr>
          <w:lang w:val="sr-Cyrl-RS"/>
        </w:rPr>
        <w:t xml:space="preserve">0 </w:t>
      </w:r>
      <w:r w:rsidR="0013298E" w:rsidRPr="00D2294C">
        <w:rPr>
          <w:b/>
          <w:lang w:val="sr-Cyrl-RS"/>
        </w:rPr>
        <w:t>Питања и дискусија</w:t>
      </w:r>
    </w:p>
    <w:p w14:paraId="55E8EC16" w14:textId="77777777" w:rsidR="00DC3862" w:rsidRPr="003D6915" w:rsidRDefault="003D6915" w:rsidP="00B549A8">
      <w:r>
        <w:t>_____________________________________________________________________________________</w:t>
      </w:r>
    </w:p>
    <w:p w14:paraId="63B5FE87" w14:textId="30D52C7A" w:rsidR="00D2294C" w:rsidRPr="0013298E" w:rsidRDefault="00D2294C" w:rsidP="00B549A8">
      <w:pPr>
        <w:rPr>
          <w:b/>
        </w:rPr>
      </w:pPr>
      <w:r>
        <w:rPr>
          <w:lang w:val="sr-Cyrl-RS"/>
        </w:rPr>
        <w:t>1</w:t>
      </w:r>
      <w:r w:rsidR="00E145A5">
        <w:t>2</w:t>
      </w:r>
      <w:r>
        <w:rPr>
          <w:lang w:val="sr-Cyrl-RS"/>
        </w:rPr>
        <w:t>:</w:t>
      </w:r>
      <w:r w:rsidR="00E145A5">
        <w:t>4</w:t>
      </w:r>
      <w:r>
        <w:rPr>
          <w:lang w:val="sr-Cyrl-RS"/>
        </w:rPr>
        <w:t>0 – 1</w:t>
      </w:r>
      <w:r w:rsidR="00E145A5">
        <w:t>3</w:t>
      </w:r>
      <w:r>
        <w:rPr>
          <w:lang w:val="sr-Cyrl-RS"/>
        </w:rPr>
        <w:t>:</w:t>
      </w:r>
      <w:r w:rsidR="009A12A5">
        <w:t>1</w:t>
      </w:r>
      <w:r>
        <w:rPr>
          <w:lang w:val="sr-Cyrl-RS"/>
        </w:rPr>
        <w:t xml:space="preserve">0 </w:t>
      </w:r>
      <w:r w:rsidR="0013298E" w:rsidRPr="00D2294C">
        <w:rPr>
          <w:b/>
          <w:lang w:val="sr-Cyrl-RS"/>
        </w:rPr>
        <w:t>Пауза за кафу</w:t>
      </w:r>
    </w:p>
    <w:p w14:paraId="57F26885" w14:textId="77777777" w:rsidR="00DC3862" w:rsidRPr="003D6915" w:rsidRDefault="003D6915" w:rsidP="00B549A8">
      <w:r>
        <w:t>_____________________________________________________________________________________</w:t>
      </w:r>
    </w:p>
    <w:p w14:paraId="09A08A3D" w14:textId="1FC2EE28" w:rsidR="00D2294C" w:rsidRPr="00B549A8" w:rsidRDefault="00D2294C" w:rsidP="00B549A8">
      <w:pPr>
        <w:rPr>
          <w:lang w:val="sr-Cyrl-RS"/>
        </w:rPr>
      </w:pPr>
      <w:r>
        <w:rPr>
          <w:lang w:val="sr-Cyrl-RS"/>
        </w:rPr>
        <w:t>1</w:t>
      </w:r>
      <w:r w:rsidR="00E145A5">
        <w:t>3</w:t>
      </w:r>
      <w:r>
        <w:rPr>
          <w:lang w:val="sr-Cyrl-RS"/>
        </w:rPr>
        <w:t>:</w:t>
      </w:r>
      <w:r w:rsidR="009A12A5">
        <w:t>1</w:t>
      </w:r>
      <w:bookmarkStart w:id="0" w:name="_GoBack"/>
      <w:bookmarkEnd w:id="0"/>
      <w:r>
        <w:rPr>
          <w:lang w:val="sr-Cyrl-RS"/>
        </w:rPr>
        <w:t xml:space="preserve">0 </w:t>
      </w:r>
      <w:r w:rsidRPr="00D2294C">
        <w:rPr>
          <w:b/>
          <w:lang w:val="sr-Cyrl-RS"/>
        </w:rPr>
        <w:t>Индивидуалне консултације</w:t>
      </w:r>
    </w:p>
    <w:sectPr w:rsidR="00D2294C" w:rsidRPr="00B549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0B4B13"/>
    <w:multiLevelType w:val="hybridMultilevel"/>
    <w:tmpl w:val="62585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NrM0NrAwNzOzMDdX0lEKTi0uzszPAykwqwUAlh9DIywAAAA="/>
  </w:docVars>
  <w:rsids>
    <w:rsidRoot w:val="009F4BCA"/>
    <w:rsid w:val="00002A7A"/>
    <w:rsid w:val="0003000E"/>
    <w:rsid w:val="000615B4"/>
    <w:rsid w:val="00093EC1"/>
    <w:rsid w:val="000A3645"/>
    <w:rsid w:val="000A57B5"/>
    <w:rsid w:val="000A6BD3"/>
    <w:rsid w:val="000A7702"/>
    <w:rsid w:val="000C7C11"/>
    <w:rsid w:val="000D2E12"/>
    <w:rsid w:val="000E66E1"/>
    <w:rsid w:val="000F071C"/>
    <w:rsid w:val="00112763"/>
    <w:rsid w:val="00122C86"/>
    <w:rsid w:val="0013298E"/>
    <w:rsid w:val="00171480"/>
    <w:rsid w:val="001777D7"/>
    <w:rsid w:val="00177FB1"/>
    <w:rsid w:val="001919F5"/>
    <w:rsid w:val="001B14BB"/>
    <w:rsid w:val="001C2C0D"/>
    <w:rsid w:val="001D5804"/>
    <w:rsid w:val="0020461E"/>
    <w:rsid w:val="00210614"/>
    <w:rsid w:val="00211E2C"/>
    <w:rsid w:val="002402C3"/>
    <w:rsid w:val="00257D7E"/>
    <w:rsid w:val="00283D15"/>
    <w:rsid w:val="00287F5F"/>
    <w:rsid w:val="002B0AFD"/>
    <w:rsid w:val="002E1B81"/>
    <w:rsid w:val="002E543E"/>
    <w:rsid w:val="00300114"/>
    <w:rsid w:val="0031742E"/>
    <w:rsid w:val="0032452A"/>
    <w:rsid w:val="003311FD"/>
    <w:rsid w:val="003611DF"/>
    <w:rsid w:val="00392EAF"/>
    <w:rsid w:val="003B0581"/>
    <w:rsid w:val="003B1106"/>
    <w:rsid w:val="003B65A3"/>
    <w:rsid w:val="003D3959"/>
    <w:rsid w:val="003D6915"/>
    <w:rsid w:val="003E4A28"/>
    <w:rsid w:val="00415DF7"/>
    <w:rsid w:val="0042187A"/>
    <w:rsid w:val="004234E2"/>
    <w:rsid w:val="00453B42"/>
    <w:rsid w:val="004603B2"/>
    <w:rsid w:val="0048013B"/>
    <w:rsid w:val="00480189"/>
    <w:rsid w:val="004818AD"/>
    <w:rsid w:val="00482597"/>
    <w:rsid w:val="004B6FD1"/>
    <w:rsid w:val="004D0072"/>
    <w:rsid w:val="004E0785"/>
    <w:rsid w:val="004E17C3"/>
    <w:rsid w:val="004F6B5E"/>
    <w:rsid w:val="0050063C"/>
    <w:rsid w:val="005238C8"/>
    <w:rsid w:val="00526C09"/>
    <w:rsid w:val="0054417C"/>
    <w:rsid w:val="00544CF7"/>
    <w:rsid w:val="0055749F"/>
    <w:rsid w:val="005870B1"/>
    <w:rsid w:val="005B2FF5"/>
    <w:rsid w:val="005D3090"/>
    <w:rsid w:val="005D7EFD"/>
    <w:rsid w:val="005F508B"/>
    <w:rsid w:val="00624274"/>
    <w:rsid w:val="00626353"/>
    <w:rsid w:val="00641B58"/>
    <w:rsid w:val="006513E8"/>
    <w:rsid w:val="006740D0"/>
    <w:rsid w:val="006827A5"/>
    <w:rsid w:val="00696045"/>
    <w:rsid w:val="006A04DC"/>
    <w:rsid w:val="006A3CCF"/>
    <w:rsid w:val="006C286F"/>
    <w:rsid w:val="00713C5C"/>
    <w:rsid w:val="007347F7"/>
    <w:rsid w:val="007501A7"/>
    <w:rsid w:val="007968B4"/>
    <w:rsid w:val="007F20FD"/>
    <w:rsid w:val="007F5E4B"/>
    <w:rsid w:val="008064E5"/>
    <w:rsid w:val="00816153"/>
    <w:rsid w:val="008161E4"/>
    <w:rsid w:val="00844A3B"/>
    <w:rsid w:val="008613BA"/>
    <w:rsid w:val="00890A83"/>
    <w:rsid w:val="008E374D"/>
    <w:rsid w:val="00904A3D"/>
    <w:rsid w:val="009156E3"/>
    <w:rsid w:val="00925703"/>
    <w:rsid w:val="009262F4"/>
    <w:rsid w:val="00926E4D"/>
    <w:rsid w:val="00937220"/>
    <w:rsid w:val="009500AD"/>
    <w:rsid w:val="00974208"/>
    <w:rsid w:val="00982D21"/>
    <w:rsid w:val="009A0848"/>
    <w:rsid w:val="009A12A5"/>
    <w:rsid w:val="009B78FB"/>
    <w:rsid w:val="009E47F8"/>
    <w:rsid w:val="009F47D8"/>
    <w:rsid w:val="009F4BCA"/>
    <w:rsid w:val="00A04837"/>
    <w:rsid w:val="00A23DCD"/>
    <w:rsid w:val="00A3430D"/>
    <w:rsid w:val="00A46EFE"/>
    <w:rsid w:val="00A57B64"/>
    <w:rsid w:val="00A835BC"/>
    <w:rsid w:val="00A86ACC"/>
    <w:rsid w:val="00AA1198"/>
    <w:rsid w:val="00AB3722"/>
    <w:rsid w:val="00AE6EED"/>
    <w:rsid w:val="00B05BD5"/>
    <w:rsid w:val="00B062EA"/>
    <w:rsid w:val="00B236AB"/>
    <w:rsid w:val="00B3286E"/>
    <w:rsid w:val="00B5111F"/>
    <w:rsid w:val="00B549A8"/>
    <w:rsid w:val="00B77D75"/>
    <w:rsid w:val="00B9749B"/>
    <w:rsid w:val="00BD6145"/>
    <w:rsid w:val="00C30AF8"/>
    <w:rsid w:val="00C65423"/>
    <w:rsid w:val="00C74CBA"/>
    <w:rsid w:val="00C81007"/>
    <w:rsid w:val="00C85221"/>
    <w:rsid w:val="00C878F6"/>
    <w:rsid w:val="00C921B2"/>
    <w:rsid w:val="00C9403F"/>
    <w:rsid w:val="00C95263"/>
    <w:rsid w:val="00CD568A"/>
    <w:rsid w:val="00CD586C"/>
    <w:rsid w:val="00CE0942"/>
    <w:rsid w:val="00D05B93"/>
    <w:rsid w:val="00D2294C"/>
    <w:rsid w:val="00D418F0"/>
    <w:rsid w:val="00D97432"/>
    <w:rsid w:val="00DA489C"/>
    <w:rsid w:val="00DC3862"/>
    <w:rsid w:val="00DD0973"/>
    <w:rsid w:val="00DD4EF4"/>
    <w:rsid w:val="00DF1342"/>
    <w:rsid w:val="00E06B25"/>
    <w:rsid w:val="00E145A5"/>
    <w:rsid w:val="00E31573"/>
    <w:rsid w:val="00E61418"/>
    <w:rsid w:val="00E9770A"/>
    <w:rsid w:val="00EB0044"/>
    <w:rsid w:val="00EB338E"/>
    <w:rsid w:val="00EC0489"/>
    <w:rsid w:val="00EC3F98"/>
    <w:rsid w:val="00F0393C"/>
    <w:rsid w:val="00F6125F"/>
    <w:rsid w:val="00F633FF"/>
    <w:rsid w:val="00F7456A"/>
    <w:rsid w:val="00F833F5"/>
    <w:rsid w:val="00FA637A"/>
    <w:rsid w:val="00FC4EB7"/>
    <w:rsid w:val="00FE729F"/>
    <w:rsid w:val="00FE7F11"/>
    <w:rsid w:val="00FF1D56"/>
    <w:rsid w:val="00FF6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0CF835"/>
  <w15:chartTrackingRefBased/>
  <w15:docId w15:val="{E9562788-A68E-4C36-A226-7EC428844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9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 Jevtovic</dc:creator>
  <cp:keywords/>
  <dc:description/>
  <cp:lastModifiedBy>Katarina Basaric</cp:lastModifiedBy>
  <cp:revision>8</cp:revision>
  <dcterms:created xsi:type="dcterms:W3CDTF">2019-01-14T11:02:00Z</dcterms:created>
  <dcterms:modified xsi:type="dcterms:W3CDTF">2019-01-14T11:40:00Z</dcterms:modified>
</cp:coreProperties>
</file>